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ED633" w14:textId="77777777" w:rsidR="00B40BEF" w:rsidRDefault="00D74604">
      <w:pPr>
        <w:tabs>
          <w:tab w:val="left" w:pos="9521"/>
        </w:tabs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ab/>
      </w:r>
    </w:p>
    <w:p w14:paraId="52EC2F7A" w14:textId="77777777" w:rsidR="00B40BEF" w:rsidRDefault="00D74604">
      <w:pPr>
        <w:ind w:left="4440"/>
        <w:rPr>
          <w:b/>
          <w:sz w:val="24"/>
          <w:szCs w:val="24"/>
        </w:rPr>
      </w:pPr>
      <w:r>
        <w:rPr>
          <w:b/>
          <w:sz w:val="24"/>
          <w:szCs w:val="24"/>
        </w:rPr>
        <w:t>MEETING MINUTES</w:t>
      </w:r>
    </w:p>
    <w:tbl>
      <w:tblPr>
        <w:tblStyle w:val="a"/>
        <w:tblpPr w:leftFromText="180" w:rightFromText="180" w:vertAnchor="text" w:horzAnchor="margin" w:tblpY="353"/>
        <w:tblW w:w="11020" w:type="dxa"/>
        <w:tblLayout w:type="fixed"/>
        <w:tblLook w:val="0400" w:firstRow="0" w:lastRow="0" w:firstColumn="0" w:lastColumn="0" w:noHBand="0" w:noVBand="1"/>
      </w:tblPr>
      <w:tblGrid>
        <w:gridCol w:w="20"/>
        <w:gridCol w:w="2380"/>
        <w:gridCol w:w="3040"/>
        <w:gridCol w:w="1760"/>
        <w:gridCol w:w="40"/>
        <w:gridCol w:w="3740"/>
        <w:gridCol w:w="20"/>
        <w:gridCol w:w="20"/>
      </w:tblGrid>
      <w:tr w:rsidR="004F1484" w14:paraId="2E196460" w14:textId="77777777" w:rsidTr="004F1484">
        <w:trPr>
          <w:trHeight w:val="312"/>
        </w:trPr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49E64A10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22B4337D" w14:textId="77777777" w:rsidR="004F1484" w:rsidRDefault="004F1484" w:rsidP="004F148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eeting:</w:t>
            </w:r>
          </w:p>
        </w:tc>
        <w:tc>
          <w:tcPr>
            <w:tcW w:w="3040" w:type="dxa"/>
            <w:tcBorders>
              <w:top w:val="single" w:sz="8" w:space="0" w:color="000000"/>
            </w:tcBorders>
            <w:vAlign w:val="bottom"/>
          </w:tcPr>
          <w:p w14:paraId="7627F68F" w14:textId="77777777" w:rsidR="004F1484" w:rsidRDefault="004F1484" w:rsidP="004F1484">
            <w:pPr>
              <w:rPr>
                <w:sz w:val="20"/>
                <w:szCs w:val="20"/>
              </w:rPr>
            </w:pPr>
            <w:r>
              <w:t>GSA Committee Weekly Connect</w:t>
            </w:r>
          </w:p>
        </w:tc>
        <w:tc>
          <w:tcPr>
            <w:tcW w:w="1760" w:type="dxa"/>
            <w:tcBorders>
              <w:top w:val="single" w:sz="8" w:space="0" w:color="000000"/>
            </w:tcBorders>
            <w:vAlign w:val="bottom"/>
          </w:tcPr>
          <w:p w14:paraId="762AB5F8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000000"/>
            </w:tcBorders>
            <w:vAlign w:val="bottom"/>
          </w:tcPr>
          <w:p w14:paraId="5F93EC32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000000"/>
            </w:tcBorders>
            <w:vAlign w:val="bottom"/>
          </w:tcPr>
          <w:p w14:paraId="48D912CE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4AB33E1B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59626068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</w:tr>
      <w:tr w:rsidR="004F1484" w14:paraId="6B3990BA" w14:textId="77777777" w:rsidTr="004F1484">
        <w:trPr>
          <w:trHeight w:val="88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1F2C949D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0C4E076E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</w:tcBorders>
            <w:vAlign w:val="bottom"/>
          </w:tcPr>
          <w:p w14:paraId="287FC9E0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vAlign w:val="bottom"/>
          </w:tcPr>
          <w:p w14:paraId="497051B8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</w:tcBorders>
            <w:vAlign w:val="bottom"/>
          </w:tcPr>
          <w:p w14:paraId="74FBD449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7C0BE98E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700BE24C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12F5653D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</w:tr>
      <w:tr w:rsidR="004F1484" w14:paraId="6388AD69" w14:textId="77777777" w:rsidTr="004F1484">
        <w:trPr>
          <w:trHeight w:val="307"/>
        </w:trPr>
        <w:tc>
          <w:tcPr>
            <w:tcW w:w="20" w:type="dxa"/>
            <w:vAlign w:val="bottom"/>
          </w:tcPr>
          <w:p w14:paraId="1A7218EC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000000"/>
            </w:tcBorders>
            <w:shd w:val="clear" w:color="auto" w:fill="DFDFDF"/>
            <w:vAlign w:val="bottom"/>
          </w:tcPr>
          <w:p w14:paraId="2632D833" w14:textId="77777777" w:rsidR="004F1484" w:rsidRDefault="004F1484" w:rsidP="004F148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Date of Meeting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079CD46D" w14:textId="77777777" w:rsidR="004F1484" w:rsidRDefault="004F1484" w:rsidP="004F1484">
            <w:r>
              <w:t>21st September 2022</w:t>
            </w:r>
          </w:p>
        </w:tc>
        <w:tc>
          <w:tcPr>
            <w:tcW w:w="1760" w:type="dxa"/>
            <w:shd w:val="clear" w:color="auto" w:fill="DFDFDF"/>
            <w:vAlign w:val="bottom"/>
          </w:tcPr>
          <w:p w14:paraId="268E2068" w14:textId="77777777" w:rsidR="004F1484" w:rsidRDefault="004F1484" w:rsidP="004F148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357E0236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3E278F95" w14:textId="77777777" w:rsidR="004F1484" w:rsidRDefault="004F1484" w:rsidP="004F1484">
            <w:pPr>
              <w:rPr>
                <w:sz w:val="20"/>
                <w:szCs w:val="20"/>
              </w:rPr>
            </w:pPr>
            <w:r>
              <w:t xml:space="preserve"> 10.00 am -10.30a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0EBC294A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</w:tr>
      <w:tr w:rsidR="004F1484" w14:paraId="559BD050" w14:textId="77777777" w:rsidTr="004F1484">
        <w:trPr>
          <w:trHeight w:val="87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0D717176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541A66F3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13EC6321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6EA39D36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15D3119D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5D576436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7CAC63F3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7C835689" w14:textId="77777777" w:rsidR="004F1484" w:rsidRDefault="004F1484" w:rsidP="004F1484">
            <w:pPr>
              <w:rPr>
                <w:sz w:val="7"/>
                <w:szCs w:val="7"/>
              </w:rPr>
            </w:pPr>
          </w:p>
        </w:tc>
      </w:tr>
      <w:tr w:rsidR="004F1484" w14:paraId="1BC0EB0D" w14:textId="77777777" w:rsidTr="004F1484">
        <w:trPr>
          <w:trHeight w:val="286"/>
        </w:trPr>
        <w:tc>
          <w:tcPr>
            <w:tcW w:w="20" w:type="dxa"/>
            <w:vAlign w:val="bottom"/>
          </w:tcPr>
          <w:p w14:paraId="5593615B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000000"/>
            </w:tcBorders>
            <w:shd w:val="clear" w:color="auto" w:fill="DFDFDF"/>
            <w:vAlign w:val="bottom"/>
          </w:tcPr>
          <w:p w14:paraId="120AC72A" w14:textId="77777777" w:rsidR="004F1484" w:rsidRDefault="004F1484" w:rsidP="004F148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inutes Prepared By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42874756" w14:textId="77777777" w:rsidR="004F1484" w:rsidRDefault="004F1484" w:rsidP="004F14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A Secretary</w:t>
            </w:r>
          </w:p>
        </w:tc>
        <w:tc>
          <w:tcPr>
            <w:tcW w:w="176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5AC8871B" w14:textId="77777777" w:rsidR="004F1484" w:rsidRDefault="004F1484" w:rsidP="004F148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59F400FB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00D685CA" w14:textId="77777777" w:rsidR="004F1484" w:rsidRDefault="004F1484" w:rsidP="004F1484">
            <w:pPr>
              <w:rPr>
                <w:sz w:val="20"/>
                <w:szCs w:val="20"/>
              </w:rPr>
            </w:pPr>
            <w: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40D73960" w14:textId="77777777" w:rsidR="004F1484" w:rsidRDefault="004F1484" w:rsidP="004F1484">
            <w:pPr>
              <w:rPr>
                <w:sz w:val="24"/>
                <w:szCs w:val="24"/>
              </w:rPr>
            </w:pPr>
          </w:p>
        </w:tc>
      </w:tr>
      <w:tr w:rsidR="004F1484" w14:paraId="4E1143C9" w14:textId="77777777" w:rsidTr="004F1484">
        <w:trPr>
          <w:trHeight w:val="64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53060220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288C6C81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2E2B5367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4F2B5548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4C739435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0909820F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4CCF33E5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4406A5BE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</w:tr>
      <w:tr w:rsidR="004F1484" w14:paraId="6E3AE31C" w14:textId="77777777" w:rsidTr="004F1484">
        <w:trPr>
          <w:trHeight w:val="262"/>
        </w:trPr>
        <w:tc>
          <w:tcPr>
            <w:tcW w:w="20" w:type="dxa"/>
            <w:vAlign w:val="bottom"/>
          </w:tcPr>
          <w:p w14:paraId="07626717" w14:textId="77777777" w:rsidR="004F1484" w:rsidRDefault="004F1484" w:rsidP="004F1484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65199480" w14:textId="77777777" w:rsidR="004F1484" w:rsidRDefault="004F1484" w:rsidP="004F148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1. Meeting Objective</w:t>
            </w: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2162E6B7" w14:textId="77777777" w:rsidR="004F1484" w:rsidRDefault="004F1484" w:rsidP="004F1484"/>
        </w:tc>
        <w:tc>
          <w:tcPr>
            <w:tcW w:w="1760" w:type="dxa"/>
            <w:shd w:val="clear" w:color="auto" w:fill="CCECFF"/>
            <w:vAlign w:val="bottom"/>
          </w:tcPr>
          <w:p w14:paraId="6A39C9C1" w14:textId="77777777" w:rsidR="004F1484" w:rsidRDefault="004F1484" w:rsidP="004F1484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45FDD1B2" w14:textId="77777777" w:rsidR="004F1484" w:rsidRDefault="004F1484" w:rsidP="004F1484"/>
        </w:tc>
        <w:tc>
          <w:tcPr>
            <w:tcW w:w="3740" w:type="dxa"/>
            <w:shd w:val="clear" w:color="auto" w:fill="CCECFF"/>
            <w:vAlign w:val="bottom"/>
          </w:tcPr>
          <w:p w14:paraId="356278AD" w14:textId="77777777" w:rsidR="004F1484" w:rsidRDefault="004F1484" w:rsidP="004F1484"/>
        </w:tc>
        <w:tc>
          <w:tcPr>
            <w:tcW w:w="20" w:type="dxa"/>
            <w:shd w:val="clear" w:color="auto" w:fill="000000"/>
            <w:vAlign w:val="bottom"/>
          </w:tcPr>
          <w:p w14:paraId="1DBC449D" w14:textId="77777777" w:rsidR="004F1484" w:rsidRDefault="004F1484" w:rsidP="004F1484"/>
        </w:tc>
        <w:tc>
          <w:tcPr>
            <w:tcW w:w="20" w:type="dxa"/>
            <w:vAlign w:val="bottom"/>
          </w:tcPr>
          <w:p w14:paraId="5AA1049D" w14:textId="77777777" w:rsidR="004F1484" w:rsidRDefault="004F1484" w:rsidP="004F1484"/>
        </w:tc>
      </w:tr>
      <w:tr w:rsidR="004F1484" w14:paraId="39FF0861" w14:textId="77777777" w:rsidTr="004F1484">
        <w:trPr>
          <w:trHeight w:val="67"/>
        </w:trPr>
        <w:tc>
          <w:tcPr>
            <w:tcW w:w="20" w:type="dxa"/>
            <w:vAlign w:val="bottom"/>
          </w:tcPr>
          <w:p w14:paraId="64278E79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C91A7F9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AE5EA80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shd w:val="clear" w:color="auto" w:fill="CCECFF"/>
            <w:vAlign w:val="bottom"/>
          </w:tcPr>
          <w:p w14:paraId="416211AF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A4D309A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2E4E6F78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2171B2C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B7A32E4" w14:textId="77777777" w:rsidR="004F1484" w:rsidRDefault="004F1484" w:rsidP="004F1484">
            <w:pPr>
              <w:rPr>
                <w:sz w:val="5"/>
                <w:szCs w:val="5"/>
              </w:rPr>
            </w:pPr>
          </w:p>
        </w:tc>
      </w:tr>
    </w:tbl>
    <w:p w14:paraId="07F149E2" w14:textId="77777777" w:rsidR="00B40BEF" w:rsidRDefault="00B40BEF">
      <w:pPr>
        <w:ind w:left="4440"/>
        <w:rPr>
          <w:sz w:val="20"/>
          <w:szCs w:val="20"/>
        </w:rPr>
      </w:pPr>
    </w:p>
    <w:p w14:paraId="4EAC1202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585243FE" wp14:editId="67074D2D">
                <wp:simplePos x="0" y="0"/>
                <wp:positionH relativeFrom="column">
                  <wp:posOffset>6972300</wp:posOffset>
                </wp:positionH>
                <wp:positionV relativeFrom="paragraph">
                  <wp:posOffset>-723899</wp:posOffset>
                </wp:positionV>
                <wp:extent cx="26035" cy="22225"/>
                <wp:effectExtent l="0" t="0" r="0" b="0"/>
                <wp:wrapSquare wrapText="bothSides" distT="0" distB="0" distL="0" distR="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37745" y="377365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EFD2A2" w14:textId="77777777" w:rsidR="00B40BEF" w:rsidRDefault="00B40BEF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549pt;margin-top:-57pt;width:2.05pt;height:1.75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" fillcolor="black" stroked="f">
                <v:textbox inset="2.53958mm,2.53958mm,2.53958mm,2.53958mm">
                  <w:txbxContent>
                    <w:p w:rsidR="00B40BEF" w:rsidRDefault="00B40BEF">
                      <w:pPr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1E289263" wp14:editId="1584AE0B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l="0" t="0" r="0" b="0"/>
                <wp:wrapSquare wrapText="bothSides" distT="0" distB="0" distL="0" distR="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54588"/>
                          <a:ext cx="4763" cy="250825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b="0" l="0" r="0" t="0"/>
                <wp:wrapSquare wrapText="bothSides" distB="0" distT="0" distL="0" distR="0"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508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0288" behindDoc="0" locked="0" layoutInCell="1" hidden="0" allowOverlap="1" wp14:anchorId="1E1599D0" wp14:editId="3DBA94C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l="0" t="0" r="0" b="0"/>
                <wp:wrapSquare wrapText="bothSides" distT="0" distB="0" distL="0" distR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48103" y="3777619"/>
                          <a:ext cx="699579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17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b="0" l="0" r="0" t="0"/>
                <wp:wrapSquare wrapText="bothSides" distB="0" distT="0" distL="0" distR="0"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9579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hidden="0" allowOverlap="1" wp14:anchorId="39EA9CCA" wp14:editId="788DCCF1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l="0" t="0" r="0" b="0"/>
                <wp:wrapSquare wrapText="bothSides" distT="0" distB="0" distL="0" distR="0"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72685"/>
                          <a:ext cx="4763" cy="21463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b="0" l="0" r="0" t="0"/>
                <wp:wrapSquare wrapText="bothSides" distB="0" distT="0" distL="0" distR="0"/>
                <wp:docPr id="4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1463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A3BA554" w14:textId="77777777" w:rsidR="00B40BEF" w:rsidRDefault="007E1AA3" w:rsidP="007E1AA3">
      <w:pPr>
        <w:rPr>
          <w:sz w:val="20"/>
          <w:szCs w:val="20"/>
        </w:rPr>
      </w:pPr>
      <w:r>
        <w:rPr>
          <w:sz w:val="24"/>
          <w:szCs w:val="24"/>
        </w:rPr>
        <w:t xml:space="preserve">                                                              </w:t>
      </w:r>
      <w:r w:rsidR="00D74604">
        <w:t xml:space="preserve">General Representative Council Meeting </w:t>
      </w:r>
    </w:p>
    <w:p w14:paraId="1D424FC0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0" locked="0" layoutInCell="1" hidden="0" allowOverlap="1" wp14:anchorId="72FC3867" wp14:editId="510CB53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l="0" t="0" r="0" b="0"/>
                <wp:wrapSquare wrapText="bothSides" distT="0" distB="0" distL="0" distR="0"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59215" y="3777619"/>
                          <a:ext cx="697357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b="0" l="0" r="0" t="0"/>
                <wp:wrapSquare wrapText="bothSides" distB="0" distT="0" distL="0" distR="0"/>
                <wp:docPr id="5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7357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3FA3020" w14:textId="77777777" w:rsidR="00B40BEF" w:rsidRDefault="00B40BEF">
      <w:pPr>
        <w:spacing w:line="265" w:lineRule="auto"/>
        <w:rPr>
          <w:sz w:val="24"/>
          <w:szCs w:val="24"/>
        </w:rPr>
      </w:pPr>
    </w:p>
    <w:p w14:paraId="0014F805" w14:textId="77777777" w:rsidR="00B40BEF" w:rsidRDefault="00D74604">
      <w:pPr>
        <w:ind w:left="20"/>
        <w:rPr>
          <w:sz w:val="20"/>
          <w:szCs w:val="20"/>
        </w:rPr>
      </w:pPr>
      <w:r>
        <w:rPr>
          <w:noProof/>
          <w:sz w:val="2"/>
          <w:szCs w:val="2"/>
        </w:rPr>
        <w:drawing>
          <wp:inline distT="0" distB="0" distL="0" distR="0" wp14:anchorId="6F8FD052" wp14:editId="7B37CA7A">
            <wp:extent cx="67945" cy="203200"/>
            <wp:effectExtent l="0" t="0" r="0" b="0"/>
            <wp:docPr id="6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sz w:val="18"/>
          <w:szCs w:val="18"/>
        </w:rPr>
        <w:t>2. Attendees</w:t>
      </w:r>
    </w:p>
    <w:p w14:paraId="3F7B9ABA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63360" behindDoc="0" locked="0" layoutInCell="1" hidden="0" allowOverlap="1" wp14:anchorId="265FB1B8" wp14:editId="40319C03">
            <wp:simplePos x="0" y="0"/>
            <wp:positionH relativeFrom="column">
              <wp:posOffset>635</wp:posOffset>
            </wp:positionH>
            <wp:positionV relativeFrom="paragraph">
              <wp:posOffset>-205104</wp:posOffset>
            </wp:positionV>
            <wp:extent cx="6984365" cy="251460"/>
            <wp:effectExtent l="0" t="0" r="0" b="0"/>
            <wp:wrapSquare wrapText="bothSides" distT="0" distB="0" distL="0" distR="0"/>
            <wp:docPr id="8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3EBB348" w14:textId="77777777" w:rsidR="00B40BEF" w:rsidRDefault="00B40BEF">
      <w:pPr>
        <w:spacing w:line="234" w:lineRule="auto"/>
        <w:ind w:right="1200"/>
      </w:pPr>
    </w:p>
    <w:p w14:paraId="04498CE1" w14:textId="77777777" w:rsidR="00B40BEF" w:rsidRDefault="00D74604">
      <w:pPr>
        <w:spacing w:line="234" w:lineRule="auto"/>
        <w:ind w:left="120" w:right="1200"/>
      </w:pPr>
      <w:r>
        <w:t xml:space="preserve">Executive </w:t>
      </w:r>
      <w:r w:rsidR="001D0194">
        <w:t>Council Members: Neha Sayomina Tholar</w:t>
      </w:r>
      <w:r w:rsidR="00C05758">
        <w:t xml:space="preserve"> </w:t>
      </w:r>
      <w:r>
        <w:t>(President), Sabrina Jahan Prova</w:t>
      </w:r>
      <w:r w:rsidR="00C05758">
        <w:t xml:space="preserve"> </w:t>
      </w:r>
      <w:r>
        <w:t>(VP Academic Affairs and External Relations), Rohtash Mangla</w:t>
      </w:r>
      <w:r w:rsidR="00C05758">
        <w:t xml:space="preserve"> </w:t>
      </w:r>
      <w:r>
        <w:t>(VP Student Life), James Joseph (VP Finance</w:t>
      </w:r>
      <w:r w:rsidR="00C05758">
        <w:t xml:space="preserve"> and Services</w:t>
      </w:r>
      <w:r>
        <w:t>).</w:t>
      </w:r>
    </w:p>
    <w:p w14:paraId="14AE3E4D" w14:textId="77777777" w:rsidR="00B40BEF" w:rsidRDefault="00B40BEF">
      <w:pPr>
        <w:spacing w:line="234" w:lineRule="auto"/>
        <w:ind w:right="1200"/>
      </w:pPr>
    </w:p>
    <w:p w14:paraId="7B98CA0A" w14:textId="77777777" w:rsidR="00B40BEF" w:rsidRDefault="00D74604">
      <w:pPr>
        <w:spacing w:line="234" w:lineRule="auto"/>
        <w:ind w:right="1200" w:firstLine="120"/>
      </w:pPr>
      <w:r>
        <w:t>Ma</w:t>
      </w:r>
      <w:r w:rsidR="001D0194">
        <w:t>nagement: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 xml:space="preserve"> </w:t>
      </w:r>
      <w:r w:rsidR="003467CE">
        <w:rPr>
          <w:color w:val="000000" w:themeColor="text1"/>
          <w:sz w:val="21"/>
          <w:szCs w:val="21"/>
          <w:shd w:val="clear" w:color="auto" w:fill="FFFFFF"/>
        </w:rPr>
        <w:t xml:space="preserve">Dr. 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>Alison Yacyshyn</w:t>
      </w:r>
      <w:r w:rsidR="001D0194" w:rsidRPr="001D0194">
        <w:rPr>
          <w:color w:val="000000" w:themeColor="text1"/>
        </w:rPr>
        <w:t xml:space="preserve"> , </w:t>
      </w:r>
      <w:r w:rsidR="00C05758" w:rsidRPr="00C05758">
        <w:rPr>
          <w:color w:val="000000" w:themeColor="text1"/>
        </w:rPr>
        <w:t>Carmen Arth</w:t>
      </w:r>
      <w:r w:rsidR="00C05758">
        <w:rPr>
          <w:color w:val="000000" w:themeColor="text1"/>
        </w:rPr>
        <w:t xml:space="preserve">, </w:t>
      </w:r>
      <w:r w:rsidR="00C05758" w:rsidRPr="00C05758">
        <w:rPr>
          <w:color w:val="000000" w:themeColor="text1"/>
        </w:rPr>
        <w:t>Sherry Palichuk</w:t>
      </w:r>
      <w:r w:rsidR="00CC3753">
        <w:rPr>
          <w:color w:val="000000" w:themeColor="text1"/>
        </w:rPr>
        <w:t>, Shelly Josey.</w:t>
      </w:r>
    </w:p>
    <w:p w14:paraId="2F8BD912" w14:textId="77777777" w:rsidR="00B40BEF" w:rsidRDefault="00D74604">
      <w:pPr>
        <w:spacing w:line="234" w:lineRule="auto"/>
        <w:ind w:right="1200"/>
      </w:pPr>
      <w:r>
        <w:tab/>
      </w:r>
    </w:p>
    <w:p w14:paraId="23134FB2" w14:textId="77777777" w:rsidR="00B40BEF" w:rsidRDefault="00B40BEF">
      <w:pPr>
        <w:spacing w:line="200" w:lineRule="auto"/>
        <w:ind w:right="65"/>
        <w:rPr>
          <w:sz w:val="24"/>
          <w:szCs w:val="24"/>
        </w:rPr>
      </w:pPr>
    </w:p>
    <w:tbl>
      <w:tblPr>
        <w:tblStyle w:val="a0"/>
        <w:tblW w:w="107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7125"/>
      </w:tblGrid>
      <w:tr w:rsidR="00B40BEF" w14:paraId="6E3AFAA4" w14:textId="77777777" w:rsidTr="00B40B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5" w:type="dxa"/>
            <w:gridSpan w:val="2"/>
          </w:tcPr>
          <w:p w14:paraId="36E5366F" w14:textId="77777777" w:rsidR="00B40BEF" w:rsidRDefault="00C521A1">
            <w:pPr>
              <w:ind w:left="12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3</w:t>
            </w:r>
            <w:r w:rsidR="00D74604">
              <w:rPr>
                <w:sz w:val="18"/>
                <w:szCs w:val="18"/>
              </w:rPr>
              <w:t>. Agenda and Notes, Decisions, Issues</w:t>
            </w:r>
          </w:p>
          <w:p w14:paraId="126600D7" w14:textId="77777777" w:rsidR="00B40BEF" w:rsidRDefault="00B40BEF">
            <w:pPr>
              <w:spacing w:line="200" w:lineRule="auto"/>
              <w:rPr>
                <w:sz w:val="24"/>
                <w:szCs w:val="24"/>
              </w:rPr>
            </w:pPr>
          </w:p>
        </w:tc>
      </w:tr>
      <w:tr w:rsidR="00B40BEF" w14:paraId="7BFE4645" w14:textId="77777777" w:rsidTr="007E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7AE4ACE" w14:textId="77777777" w:rsidR="00B40BEF" w:rsidRDefault="00D74604">
            <w:p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pic</w:t>
            </w:r>
          </w:p>
          <w:p w14:paraId="2478A9F6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441D1623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2AE71967" w14:textId="77777777" w:rsidR="00C05758" w:rsidRPr="00102423" w:rsidRDefault="004F1484" w:rsidP="0010242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ekly Updates</w:t>
            </w:r>
          </w:p>
          <w:p w14:paraId="7EC65257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1951D037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72AD8427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05B3B286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59D476F3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46E431ED" w14:textId="77777777" w:rsidR="00C05758" w:rsidRP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3B5C2F48" w14:textId="77777777" w:rsidR="00C05758" w:rsidRPr="007E1AA3" w:rsidRDefault="004F1484" w:rsidP="0010242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24"/>
                <w:szCs w:val="24"/>
              </w:rPr>
            </w:pPr>
            <w:r>
              <w:rPr>
                <w:sz w:val="18"/>
                <w:szCs w:val="18"/>
              </w:rPr>
              <w:t>Communication –email and bulletin board</w:t>
            </w:r>
          </w:p>
          <w:p w14:paraId="5A8EC35B" w14:textId="77777777" w:rsidR="007E1AA3" w:rsidRDefault="007E1AA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31E970F9" w14:textId="77777777" w:rsidR="007E1AA3" w:rsidRDefault="007E1AA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639FBE0C" w14:textId="77777777" w:rsidR="00102423" w:rsidRDefault="0010242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024AB80B" w14:textId="77777777" w:rsidR="00DB5FA0" w:rsidRDefault="00DB5FA0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07831DC5" w14:textId="77777777" w:rsidR="00DB5FA0" w:rsidRDefault="00DB5FA0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4C19C2A5" w14:textId="77777777" w:rsidR="007E1AA3" w:rsidRPr="00DB5FA0" w:rsidRDefault="007E1AA3" w:rsidP="00DB5FA0">
            <w:pPr>
              <w:spacing w:line="200" w:lineRule="auto"/>
              <w:rPr>
                <w:sz w:val="18"/>
                <w:szCs w:val="18"/>
              </w:rPr>
            </w:pPr>
          </w:p>
          <w:p w14:paraId="134D07A1" w14:textId="77777777" w:rsidR="004F1484" w:rsidRDefault="004F1484" w:rsidP="004F1484">
            <w:pPr>
              <w:spacing w:line="200" w:lineRule="auto"/>
              <w:rPr>
                <w:sz w:val="18"/>
                <w:szCs w:val="18"/>
              </w:rPr>
            </w:pPr>
          </w:p>
          <w:p w14:paraId="0D2A71ED" w14:textId="77777777" w:rsidR="004F1484" w:rsidRDefault="004F1484" w:rsidP="004F1484">
            <w:pPr>
              <w:spacing w:line="200" w:lineRule="auto"/>
              <w:rPr>
                <w:sz w:val="18"/>
                <w:szCs w:val="18"/>
              </w:rPr>
            </w:pPr>
          </w:p>
          <w:p w14:paraId="30613AAF" w14:textId="671CCBB3" w:rsidR="004F1484" w:rsidRPr="004F1484" w:rsidRDefault="00496035" w:rsidP="004F1484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okkeeping</w:t>
            </w:r>
            <w:r w:rsidR="004F1484">
              <w:rPr>
                <w:sz w:val="18"/>
                <w:szCs w:val="18"/>
              </w:rPr>
              <w:t xml:space="preserve"> and </w:t>
            </w:r>
            <w:r>
              <w:rPr>
                <w:sz w:val="18"/>
                <w:szCs w:val="18"/>
              </w:rPr>
              <w:t>A</w:t>
            </w:r>
            <w:r w:rsidR="004F1484">
              <w:rPr>
                <w:sz w:val="18"/>
                <w:szCs w:val="18"/>
              </w:rPr>
              <w:t>udit</w:t>
            </w:r>
          </w:p>
          <w:p w14:paraId="1D151E26" w14:textId="77777777" w:rsidR="00102423" w:rsidRDefault="00102423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4E3251B9" w14:textId="77777777" w:rsidR="003406FC" w:rsidRDefault="003406FC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7B760FB4" w14:textId="77777777" w:rsidR="003406FC" w:rsidRDefault="003406FC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7B456300" w14:textId="77777777" w:rsidR="00102423" w:rsidRDefault="00102423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2FF3E585" w14:textId="77777777" w:rsidR="00102423" w:rsidRPr="00C22BA1" w:rsidRDefault="00102423" w:rsidP="00C22BA1">
            <w:pPr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</w:tcPr>
          <w:p w14:paraId="3AB8F629" w14:textId="77777777" w:rsidR="00B40BEF" w:rsidRDefault="00D74604">
            <w:pPr>
              <w:spacing w:line="2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</w:t>
            </w:r>
          </w:p>
          <w:p w14:paraId="64C84A60" w14:textId="77777777" w:rsidR="00B40BEF" w:rsidRPr="003406FC" w:rsidRDefault="00B40BEF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DA29A7" w14:textId="405346C3" w:rsidR="004F1484" w:rsidRDefault="004F1484" w:rsidP="004F1484">
            <w:pPr>
              <w:pStyle w:val="ListParagraph"/>
              <w:numPr>
                <w:ilvl w:val="0"/>
                <w:numId w:val="8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resident discussed a</w:t>
            </w:r>
            <w:r w:rsidR="00DB5FA0">
              <w:t>bout the weekly updates of academic event “mock interview”. According to the meeting with career services, it has been decided to have a short talk about facing interview</w:t>
            </w:r>
            <w:r w:rsidR="00496035">
              <w:t xml:space="preserve"> and preparing interview questions</w:t>
            </w:r>
            <w:r w:rsidR="00DB5FA0">
              <w:t xml:space="preserve"> prior to the event.</w:t>
            </w:r>
          </w:p>
          <w:p w14:paraId="6D752997" w14:textId="358310E6" w:rsidR="008F3B12" w:rsidRPr="003406FC" w:rsidRDefault="00CF32FB" w:rsidP="00496035">
            <w:pPr>
              <w:pStyle w:val="ListParagraph"/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.</w:t>
            </w:r>
          </w:p>
          <w:p w14:paraId="42C98AC7" w14:textId="77777777" w:rsidR="00C05758" w:rsidRPr="003406FC" w:rsidRDefault="00C05758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8DDD720" w14:textId="6CEF331B" w:rsidR="00B60418" w:rsidRDefault="007A79F3" w:rsidP="00CF32FB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="00496035">
              <w:t xml:space="preserve">GSA </w:t>
            </w:r>
            <w:r>
              <w:t xml:space="preserve">council </w:t>
            </w:r>
            <w:r w:rsidR="00DB5FA0">
              <w:t xml:space="preserve">talked about the invitation sent out to students for the event and there’s a need of a bulletin board for the graduate students’. After discussion, it has been decided to have a particular bulletin board in the </w:t>
            </w:r>
            <w:r w:rsidR="00496035">
              <w:t>T</w:t>
            </w:r>
            <w:r w:rsidR="00DB5FA0">
              <w:t>eglar for graduate students’ to get notices for upcoming events.</w:t>
            </w:r>
          </w:p>
          <w:p w14:paraId="0192B082" w14:textId="77777777" w:rsidR="00B60418" w:rsidRDefault="00B60418" w:rsidP="00B60418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38A2272" w14:textId="002C23DF" w:rsidR="007E1AA3" w:rsidRDefault="007E1AA3" w:rsidP="00DB5FA0">
            <w:pPr>
              <w:pStyle w:val="ListParagraph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868CD19" w14:textId="77777777" w:rsidR="00496035" w:rsidRPr="003406FC" w:rsidRDefault="00496035" w:rsidP="00DB5FA0">
            <w:pPr>
              <w:pStyle w:val="ListParagraph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5586A9A" w14:textId="1C2914F2" w:rsidR="006514B6" w:rsidRPr="00C05758" w:rsidRDefault="00DB5FA0" w:rsidP="00DB5FA0">
            <w:pPr>
              <w:pStyle w:val="ListParagraph"/>
              <w:numPr>
                <w:ilvl w:val="0"/>
                <w:numId w:val="8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496035">
              <w:rPr>
                <w:sz w:val="24"/>
                <w:szCs w:val="24"/>
              </w:rPr>
              <w:t xml:space="preserve">VP Finance and Services </w:t>
            </w:r>
            <w:r>
              <w:rPr>
                <w:sz w:val="24"/>
                <w:szCs w:val="24"/>
              </w:rPr>
              <w:t>discussed about the bookkeeping</w:t>
            </w:r>
            <w:r w:rsidR="0049603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</w:t>
            </w:r>
            <w:r w:rsidR="00496035">
              <w:rPr>
                <w:sz w:val="24"/>
                <w:szCs w:val="24"/>
              </w:rPr>
              <w:t>the a</w:t>
            </w:r>
            <w:r>
              <w:rPr>
                <w:sz w:val="24"/>
                <w:szCs w:val="24"/>
              </w:rPr>
              <w:t xml:space="preserve">udit </w:t>
            </w:r>
            <w:r w:rsidR="00496035">
              <w:rPr>
                <w:sz w:val="24"/>
                <w:szCs w:val="24"/>
              </w:rPr>
              <w:t xml:space="preserve">that was conducted </w:t>
            </w:r>
            <w:r>
              <w:rPr>
                <w:sz w:val="24"/>
                <w:szCs w:val="24"/>
              </w:rPr>
              <w:t>for the association.</w:t>
            </w:r>
          </w:p>
        </w:tc>
      </w:tr>
      <w:tr w:rsidR="00B40BEF" w14:paraId="74FFE231" w14:textId="77777777" w:rsidTr="007E1AA3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FFFFFF"/>
          </w:tcPr>
          <w:p w14:paraId="64DACB56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  <w:shd w:val="clear" w:color="auto" w:fill="FFFFFF"/>
          </w:tcPr>
          <w:p w14:paraId="38B78F43" w14:textId="77777777" w:rsidR="003467CE" w:rsidRDefault="003467CE" w:rsidP="007E1AA3">
            <w:pPr>
              <w:tabs>
                <w:tab w:val="left" w:pos="360"/>
                <w:tab w:val="left" w:pos="720"/>
              </w:tabs>
              <w:spacing w:line="200" w:lineRule="auto"/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</w:tbl>
    <w:p w14:paraId="17955E60" w14:textId="77777777" w:rsidR="00B40BEF" w:rsidRDefault="00B40BEF"/>
    <w:sectPr w:rsidR="00B40BEF">
      <w:headerReference w:type="default" r:id="rId14"/>
      <w:pgSz w:w="12240" w:h="15840"/>
      <w:pgMar w:top="1327" w:right="620" w:bottom="0" w:left="6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2BF6E" w14:textId="77777777" w:rsidR="00240DBB" w:rsidRDefault="00240DBB">
      <w:r>
        <w:separator/>
      </w:r>
    </w:p>
  </w:endnote>
  <w:endnote w:type="continuationSeparator" w:id="0">
    <w:p w14:paraId="605A3050" w14:textId="77777777" w:rsidR="00240DBB" w:rsidRDefault="00240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8A184" w14:textId="77777777" w:rsidR="00240DBB" w:rsidRDefault="00240DBB">
      <w:r>
        <w:separator/>
      </w:r>
    </w:p>
  </w:footnote>
  <w:footnote w:type="continuationSeparator" w:id="0">
    <w:p w14:paraId="1B0F2DD3" w14:textId="77777777" w:rsidR="00240DBB" w:rsidRDefault="00240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104C1" w14:textId="77777777" w:rsidR="00B40BEF" w:rsidRDefault="00D746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rFonts w:ascii="Arial" w:eastAsia="Arial" w:hAnsi="Arial" w:cs="Arial"/>
        <w:b/>
        <w:noProof/>
        <w:color w:val="000000"/>
        <w:sz w:val="24"/>
        <w:szCs w:val="24"/>
      </w:rPr>
      <w:drawing>
        <wp:inline distT="0" distB="0" distL="0" distR="0" wp14:anchorId="219F6A7F" wp14:editId="7BC558E2">
          <wp:extent cx="1479536" cy="843092"/>
          <wp:effectExtent l="0" t="0" r="0" b="0"/>
          <wp:docPr id="7" name="image3.jpg" descr="gsg_9-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gsg_9-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9536" cy="8430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3A4B"/>
    <w:multiLevelType w:val="hybridMultilevel"/>
    <w:tmpl w:val="B95A4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2645F"/>
    <w:multiLevelType w:val="hybridMultilevel"/>
    <w:tmpl w:val="DE62F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2514D2"/>
    <w:multiLevelType w:val="hybridMultilevel"/>
    <w:tmpl w:val="667AC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E03091"/>
    <w:multiLevelType w:val="hybridMultilevel"/>
    <w:tmpl w:val="E5103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22A9A"/>
    <w:multiLevelType w:val="hybridMultilevel"/>
    <w:tmpl w:val="116E03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5905984"/>
    <w:multiLevelType w:val="multilevel"/>
    <w:tmpl w:val="BBCADB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01173C3"/>
    <w:multiLevelType w:val="hybridMultilevel"/>
    <w:tmpl w:val="9EBAC156"/>
    <w:lvl w:ilvl="0" w:tplc="6828593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8554A"/>
    <w:multiLevelType w:val="hybridMultilevel"/>
    <w:tmpl w:val="7A9C5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5067855">
    <w:abstractNumId w:val="5"/>
  </w:num>
  <w:num w:numId="2" w16cid:durableId="1298726919">
    <w:abstractNumId w:val="6"/>
  </w:num>
  <w:num w:numId="3" w16cid:durableId="142283523">
    <w:abstractNumId w:val="2"/>
  </w:num>
  <w:num w:numId="4" w16cid:durableId="2085301474">
    <w:abstractNumId w:val="4"/>
  </w:num>
  <w:num w:numId="5" w16cid:durableId="1828086677">
    <w:abstractNumId w:val="7"/>
  </w:num>
  <w:num w:numId="6" w16cid:durableId="295838874">
    <w:abstractNumId w:val="1"/>
  </w:num>
  <w:num w:numId="7" w16cid:durableId="1645114225">
    <w:abstractNumId w:val="3"/>
  </w:num>
  <w:num w:numId="8" w16cid:durableId="130373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TG0NDExNbcwNzFQ0lEKTi0uzszPAykwrAUAK0bysSwAAAA="/>
  </w:docVars>
  <w:rsids>
    <w:rsidRoot w:val="00B40BEF"/>
    <w:rsid w:val="0001417C"/>
    <w:rsid w:val="00102423"/>
    <w:rsid w:val="001B197F"/>
    <w:rsid w:val="001D0194"/>
    <w:rsid w:val="00240DBB"/>
    <w:rsid w:val="002B25FF"/>
    <w:rsid w:val="003406FC"/>
    <w:rsid w:val="003467CE"/>
    <w:rsid w:val="0039759E"/>
    <w:rsid w:val="00441F74"/>
    <w:rsid w:val="00490313"/>
    <w:rsid w:val="00496035"/>
    <w:rsid w:val="004F1484"/>
    <w:rsid w:val="005627D4"/>
    <w:rsid w:val="00586811"/>
    <w:rsid w:val="00594530"/>
    <w:rsid w:val="006514B6"/>
    <w:rsid w:val="00717524"/>
    <w:rsid w:val="007A79F3"/>
    <w:rsid w:val="007E1AA3"/>
    <w:rsid w:val="008F3B12"/>
    <w:rsid w:val="00A13B0C"/>
    <w:rsid w:val="00AA1541"/>
    <w:rsid w:val="00AD314C"/>
    <w:rsid w:val="00B40BEF"/>
    <w:rsid w:val="00B60418"/>
    <w:rsid w:val="00C05758"/>
    <w:rsid w:val="00C22BA1"/>
    <w:rsid w:val="00C406A2"/>
    <w:rsid w:val="00C521A1"/>
    <w:rsid w:val="00CC3753"/>
    <w:rsid w:val="00CF32FB"/>
    <w:rsid w:val="00D74604"/>
    <w:rsid w:val="00DB5FA0"/>
    <w:rsid w:val="00DD2311"/>
    <w:rsid w:val="00E15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0CD73"/>
  <w15:docId w15:val="{2720A5C4-CD78-4B92-83D3-5270A76E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C057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va</dc:creator>
  <cp:lastModifiedBy>James Joseph</cp:lastModifiedBy>
  <cp:revision>3</cp:revision>
  <dcterms:created xsi:type="dcterms:W3CDTF">2022-12-23T22:19:00Z</dcterms:created>
  <dcterms:modified xsi:type="dcterms:W3CDTF">2023-01-10T17:12:00Z</dcterms:modified>
</cp:coreProperties>
</file>